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65B15" w14:textId="486A5954" w:rsidR="00715647" w:rsidRPr="0022546B" w:rsidRDefault="009132D3" w:rsidP="00715647">
      <w:pPr>
        <w:jc w:val="center"/>
        <w:rPr>
          <w:sz w:val="24"/>
          <w:szCs w:val="24"/>
        </w:rPr>
      </w:pPr>
      <w:r w:rsidRPr="0022546B">
        <w:rPr>
          <w:rFonts w:hint="eastAsia"/>
          <w:sz w:val="24"/>
          <w:szCs w:val="24"/>
        </w:rPr>
        <w:t>第</w:t>
      </w:r>
      <w:r w:rsidRPr="0022546B">
        <w:rPr>
          <w:sz w:val="24"/>
          <w:szCs w:val="24"/>
        </w:rPr>
        <w:t>2</w:t>
      </w:r>
      <w:r w:rsidR="00FD46BB">
        <w:rPr>
          <w:rFonts w:hint="eastAsia"/>
          <w:sz w:val="24"/>
          <w:szCs w:val="24"/>
        </w:rPr>
        <w:t>5</w:t>
      </w:r>
      <w:r w:rsidRPr="0022546B">
        <w:rPr>
          <w:sz w:val="24"/>
          <w:szCs w:val="24"/>
        </w:rPr>
        <w:t>回国際マイコプラズマ学会学術集会</w:t>
      </w:r>
    </w:p>
    <w:p w14:paraId="3E724C18" w14:textId="60BA6A4C" w:rsidR="00E01895" w:rsidRPr="00B318F0" w:rsidRDefault="009132D3" w:rsidP="00715647">
      <w:pPr>
        <w:jc w:val="center"/>
        <w:rPr>
          <w:sz w:val="44"/>
          <w:szCs w:val="44"/>
        </w:rPr>
      </w:pPr>
      <w:r w:rsidRPr="00B318F0">
        <w:rPr>
          <w:rFonts w:hint="eastAsia"/>
          <w:sz w:val="44"/>
          <w:szCs w:val="44"/>
        </w:rPr>
        <w:t>参加</w:t>
      </w:r>
      <w:r w:rsidR="00177296">
        <w:rPr>
          <w:rFonts w:hint="eastAsia"/>
          <w:sz w:val="44"/>
          <w:szCs w:val="44"/>
        </w:rPr>
        <w:t>助成</w:t>
      </w:r>
      <w:r w:rsidR="009D36D6">
        <w:rPr>
          <w:rFonts w:hint="eastAsia"/>
          <w:sz w:val="44"/>
          <w:szCs w:val="44"/>
        </w:rPr>
        <w:t xml:space="preserve">　学術集会参加記</w:t>
      </w:r>
    </w:p>
    <w:p w14:paraId="07FA5E50" w14:textId="2B00D86A" w:rsidR="009132D3" w:rsidRDefault="009132D3" w:rsidP="00146262"/>
    <w:p w14:paraId="753C0260" w14:textId="77777777" w:rsidR="00715647" w:rsidRDefault="00715647" w:rsidP="009132D3">
      <w:pPr>
        <w:ind w:left="5040" w:firstLine="840"/>
      </w:pPr>
    </w:p>
    <w:p w14:paraId="5A7B1A92" w14:textId="07AC3A0F" w:rsidR="009132D3" w:rsidRDefault="009132D3" w:rsidP="0022546B">
      <w:pPr>
        <w:ind w:left="5040" w:firstLine="840"/>
        <w:jc w:val="right"/>
      </w:pPr>
      <w:r>
        <w:rPr>
          <w:rFonts w:hint="eastAsia"/>
        </w:rPr>
        <w:t>令和　　年　　月　　日</w:t>
      </w:r>
    </w:p>
    <w:p w14:paraId="1DAE0172" w14:textId="377A3207" w:rsidR="009132D3" w:rsidRDefault="009132D3" w:rsidP="00146262"/>
    <w:p w14:paraId="65DE188C" w14:textId="3E433692" w:rsidR="009132D3" w:rsidRDefault="009132D3" w:rsidP="00146262">
      <w:r>
        <w:rPr>
          <w:rFonts w:hint="eastAsia"/>
        </w:rPr>
        <w:t>日本マイコプラズマ学会　理事長　殿</w:t>
      </w:r>
    </w:p>
    <w:p w14:paraId="33914938" w14:textId="5BC89239" w:rsidR="009132D3" w:rsidRDefault="009132D3" w:rsidP="00146262"/>
    <w:p w14:paraId="389E7032" w14:textId="0C8E1E6D" w:rsidR="0022546B" w:rsidRDefault="0022546B" w:rsidP="00146262">
      <w:r>
        <w:rPr>
          <w:rFonts w:hint="eastAsia"/>
        </w:rPr>
        <w:t xml:space="preserve">　</w:t>
      </w:r>
      <w:r w:rsidR="0013356F">
        <w:rPr>
          <w:rFonts w:hint="eastAsia"/>
        </w:rPr>
        <w:t xml:space="preserve">　私は</w:t>
      </w:r>
      <w:r w:rsidR="0013356F" w:rsidRPr="0013356F">
        <w:rPr>
          <w:rFonts w:hint="eastAsia"/>
        </w:rPr>
        <w:t>第</w:t>
      </w:r>
      <w:r w:rsidR="0013356F" w:rsidRPr="0013356F">
        <w:t>24回国際マイコプラズマ学会学術集会・第50回日本マイコプラズマ学会学術集会</w:t>
      </w:r>
      <w:r w:rsidR="0013356F">
        <w:rPr>
          <w:rFonts w:hint="eastAsia"/>
        </w:rPr>
        <w:t>の参加助成</w:t>
      </w:r>
      <w:r w:rsidR="00C141C7">
        <w:rPr>
          <w:rFonts w:hint="eastAsia"/>
        </w:rPr>
        <w:t>に関する参加記を下記のように提出いたします</w:t>
      </w:r>
      <w:r w:rsidR="0013356F">
        <w:rPr>
          <w:rFonts w:hint="eastAsia"/>
        </w:rPr>
        <w:t>。</w:t>
      </w:r>
    </w:p>
    <w:p w14:paraId="7257CE63" w14:textId="49341AD5" w:rsidR="0022546B" w:rsidRDefault="0022546B" w:rsidP="00146262"/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405"/>
        <w:gridCol w:w="7331"/>
      </w:tblGrid>
      <w:tr w:rsidR="00B318F0" w14:paraId="0D212B1B" w14:textId="77777777" w:rsidTr="00B318F0">
        <w:tc>
          <w:tcPr>
            <w:tcW w:w="2405" w:type="dxa"/>
          </w:tcPr>
          <w:p w14:paraId="244D6920" w14:textId="2E348262" w:rsidR="00B318F0" w:rsidRDefault="00B318F0" w:rsidP="00146262">
            <w:r>
              <w:rPr>
                <w:rFonts w:hint="eastAsia"/>
              </w:rPr>
              <w:t>氏名（漢字）</w:t>
            </w:r>
          </w:p>
        </w:tc>
        <w:tc>
          <w:tcPr>
            <w:tcW w:w="7331" w:type="dxa"/>
          </w:tcPr>
          <w:p w14:paraId="48C6C931" w14:textId="77777777" w:rsidR="00B318F0" w:rsidRDefault="00B318F0" w:rsidP="00146262"/>
        </w:tc>
      </w:tr>
      <w:tr w:rsidR="00B318F0" w14:paraId="47C72D94" w14:textId="77777777" w:rsidTr="00B318F0">
        <w:tc>
          <w:tcPr>
            <w:tcW w:w="2405" w:type="dxa"/>
          </w:tcPr>
          <w:p w14:paraId="4C7F572A" w14:textId="3A81E24C" w:rsidR="00B318F0" w:rsidRDefault="00B318F0" w:rsidP="00146262">
            <w:r>
              <w:rPr>
                <w:rFonts w:hint="eastAsia"/>
              </w:rPr>
              <w:t>氏名（フリガナ）</w:t>
            </w:r>
          </w:p>
        </w:tc>
        <w:tc>
          <w:tcPr>
            <w:tcW w:w="7331" w:type="dxa"/>
          </w:tcPr>
          <w:p w14:paraId="4C3FD47A" w14:textId="77777777" w:rsidR="00B318F0" w:rsidRDefault="00B318F0" w:rsidP="00146262"/>
        </w:tc>
      </w:tr>
      <w:tr w:rsidR="00B318F0" w14:paraId="792F0679" w14:textId="77777777" w:rsidTr="00B318F0">
        <w:tc>
          <w:tcPr>
            <w:tcW w:w="2405" w:type="dxa"/>
          </w:tcPr>
          <w:p w14:paraId="3F2C57C3" w14:textId="52BA08D5" w:rsidR="00B318F0" w:rsidRDefault="00B318F0" w:rsidP="00146262">
            <w:r>
              <w:rPr>
                <w:rFonts w:hint="eastAsia"/>
              </w:rPr>
              <w:t>会員番号</w:t>
            </w:r>
          </w:p>
        </w:tc>
        <w:tc>
          <w:tcPr>
            <w:tcW w:w="7331" w:type="dxa"/>
          </w:tcPr>
          <w:p w14:paraId="232FBB3E" w14:textId="77777777" w:rsidR="00B318F0" w:rsidRDefault="00B318F0" w:rsidP="00146262"/>
        </w:tc>
      </w:tr>
      <w:tr w:rsidR="00B318F0" w14:paraId="47C91080" w14:textId="77777777" w:rsidTr="00B318F0">
        <w:tc>
          <w:tcPr>
            <w:tcW w:w="2405" w:type="dxa"/>
          </w:tcPr>
          <w:p w14:paraId="3B29A8F0" w14:textId="53F05C70" w:rsidR="00B318F0" w:rsidRDefault="00B318F0" w:rsidP="00146262">
            <w:r>
              <w:rPr>
                <w:rFonts w:hint="eastAsia"/>
              </w:rPr>
              <w:t>所属</w:t>
            </w:r>
          </w:p>
        </w:tc>
        <w:tc>
          <w:tcPr>
            <w:tcW w:w="7331" w:type="dxa"/>
          </w:tcPr>
          <w:p w14:paraId="4842DA9A" w14:textId="77777777" w:rsidR="00B318F0" w:rsidRDefault="00B318F0" w:rsidP="00146262"/>
        </w:tc>
      </w:tr>
      <w:tr w:rsidR="00B318F0" w14:paraId="5BCAF929" w14:textId="77777777" w:rsidTr="0060072B">
        <w:tc>
          <w:tcPr>
            <w:tcW w:w="2405" w:type="dxa"/>
            <w:tcBorders>
              <w:bottom w:val="single" w:sz="4" w:space="0" w:color="auto"/>
            </w:tcBorders>
          </w:tcPr>
          <w:p w14:paraId="078ACE14" w14:textId="7413EB63" w:rsidR="00B318F0" w:rsidRDefault="00B318F0" w:rsidP="00146262">
            <w:r>
              <w:rPr>
                <w:rFonts w:hint="eastAsia"/>
              </w:rPr>
              <w:t>所属先住所</w:t>
            </w:r>
          </w:p>
        </w:tc>
        <w:tc>
          <w:tcPr>
            <w:tcW w:w="7331" w:type="dxa"/>
            <w:tcBorders>
              <w:bottom w:val="single" w:sz="4" w:space="0" w:color="auto"/>
            </w:tcBorders>
          </w:tcPr>
          <w:p w14:paraId="731084FE" w14:textId="77777777" w:rsidR="00B318F0" w:rsidRDefault="00B318F0" w:rsidP="00146262"/>
        </w:tc>
      </w:tr>
      <w:tr w:rsidR="00B318F0" w14:paraId="607EF3B9" w14:textId="77777777" w:rsidTr="00847203">
        <w:tc>
          <w:tcPr>
            <w:tcW w:w="2405" w:type="dxa"/>
            <w:tcBorders>
              <w:bottom w:val="single" w:sz="4" w:space="0" w:color="auto"/>
            </w:tcBorders>
          </w:tcPr>
          <w:p w14:paraId="1F641204" w14:textId="0C001101" w:rsidR="00B318F0" w:rsidRDefault="00B318F0" w:rsidP="00146262">
            <w:r>
              <w:rPr>
                <w:rFonts w:hint="eastAsia"/>
              </w:rPr>
              <w:t>学年</w:t>
            </w:r>
          </w:p>
        </w:tc>
        <w:tc>
          <w:tcPr>
            <w:tcW w:w="7331" w:type="dxa"/>
            <w:tcBorders>
              <w:bottom w:val="single" w:sz="4" w:space="0" w:color="auto"/>
            </w:tcBorders>
          </w:tcPr>
          <w:p w14:paraId="5D13ED2E" w14:textId="77777777" w:rsidR="00B318F0" w:rsidRDefault="00B318F0" w:rsidP="00146262"/>
        </w:tc>
      </w:tr>
    </w:tbl>
    <w:p w14:paraId="3F27BAEA" w14:textId="1F0A2DD7" w:rsidR="0013356F" w:rsidRDefault="0013356F" w:rsidP="00146262"/>
    <w:p w14:paraId="648D542A" w14:textId="4BD8BC2A" w:rsidR="00DF71B8" w:rsidRPr="00B318F0" w:rsidRDefault="009D36D6" w:rsidP="00146262">
      <w:r>
        <w:rPr>
          <w:rFonts w:hint="eastAsia"/>
        </w:rPr>
        <w:t>学術集会参加記</w:t>
      </w:r>
    </w:p>
    <w:tbl>
      <w:tblPr>
        <w:tblStyle w:val="a9"/>
        <w:tblW w:w="9960" w:type="dxa"/>
        <w:tblLook w:val="04A0" w:firstRow="1" w:lastRow="0" w:firstColumn="1" w:lastColumn="0" w:noHBand="0" w:noVBand="1"/>
      </w:tblPr>
      <w:tblGrid>
        <w:gridCol w:w="9960"/>
      </w:tblGrid>
      <w:tr w:rsidR="009D36D6" w14:paraId="4252B46F" w14:textId="77777777" w:rsidTr="00C141C7">
        <w:trPr>
          <w:trHeight w:val="5476"/>
        </w:trPr>
        <w:tc>
          <w:tcPr>
            <w:tcW w:w="9960" w:type="dxa"/>
          </w:tcPr>
          <w:p w14:paraId="50F05084" w14:textId="77777777" w:rsidR="005C2DAA" w:rsidRDefault="005C2DAA" w:rsidP="009D36D6">
            <w:pPr>
              <w:widowControl/>
              <w:jc w:val="left"/>
            </w:pPr>
          </w:p>
          <w:p w14:paraId="75BEA982" w14:textId="77777777" w:rsidR="005C2DAA" w:rsidRDefault="005C2DAA" w:rsidP="009D36D6">
            <w:pPr>
              <w:widowControl/>
              <w:jc w:val="left"/>
            </w:pPr>
          </w:p>
          <w:p w14:paraId="15FF7DFD" w14:textId="77777777" w:rsidR="005C2DAA" w:rsidRDefault="005C2DAA" w:rsidP="009D36D6">
            <w:pPr>
              <w:widowControl/>
              <w:jc w:val="left"/>
            </w:pPr>
          </w:p>
          <w:p w14:paraId="27A07649" w14:textId="77777777" w:rsidR="005C2DAA" w:rsidRDefault="005C2DAA" w:rsidP="009D36D6">
            <w:pPr>
              <w:widowControl/>
              <w:jc w:val="left"/>
            </w:pPr>
          </w:p>
          <w:p w14:paraId="161B2286" w14:textId="77777777" w:rsidR="005C2DAA" w:rsidRDefault="005C2DAA" w:rsidP="009D36D6">
            <w:pPr>
              <w:widowControl/>
              <w:jc w:val="left"/>
            </w:pPr>
          </w:p>
          <w:p w14:paraId="159A4421" w14:textId="77777777" w:rsidR="005C2DAA" w:rsidRDefault="005C2DAA" w:rsidP="009D36D6">
            <w:pPr>
              <w:widowControl/>
              <w:jc w:val="left"/>
            </w:pPr>
          </w:p>
          <w:p w14:paraId="24FFDFEA" w14:textId="77777777" w:rsidR="005C2DAA" w:rsidRDefault="005C2DAA" w:rsidP="009D36D6">
            <w:pPr>
              <w:widowControl/>
              <w:jc w:val="left"/>
            </w:pPr>
          </w:p>
          <w:p w14:paraId="69EF3CA3" w14:textId="77777777" w:rsidR="005C2DAA" w:rsidRDefault="005C2DAA" w:rsidP="009D36D6">
            <w:pPr>
              <w:widowControl/>
              <w:jc w:val="left"/>
            </w:pPr>
          </w:p>
          <w:p w14:paraId="13061213" w14:textId="77777777" w:rsidR="005C2DAA" w:rsidRDefault="005C2DAA" w:rsidP="009D36D6">
            <w:pPr>
              <w:widowControl/>
              <w:jc w:val="left"/>
            </w:pPr>
          </w:p>
          <w:p w14:paraId="1B714C8E" w14:textId="77777777" w:rsidR="005C2DAA" w:rsidRDefault="005C2DAA" w:rsidP="009D36D6">
            <w:pPr>
              <w:widowControl/>
              <w:jc w:val="left"/>
            </w:pPr>
          </w:p>
          <w:p w14:paraId="678EC8EA" w14:textId="77777777" w:rsidR="005C2DAA" w:rsidRDefault="005C2DAA" w:rsidP="009D36D6">
            <w:pPr>
              <w:widowControl/>
              <w:jc w:val="left"/>
            </w:pPr>
          </w:p>
          <w:p w14:paraId="094DDDEC" w14:textId="77777777" w:rsidR="005C2DAA" w:rsidRDefault="005C2DAA" w:rsidP="009D36D6">
            <w:pPr>
              <w:widowControl/>
              <w:jc w:val="left"/>
            </w:pPr>
          </w:p>
          <w:p w14:paraId="4A76A5A3" w14:textId="77777777" w:rsidR="005C2DAA" w:rsidRDefault="005C2DAA" w:rsidP="009D36D6">
            <w:pPr>
              <w:widowControl/>
              <w:jc w:val="left"/>
            </w:pPr>
          </w:p>
          <w:p w14:paraId="27B51E6F" w14:textId="77777777" w:rsidR="005C2DAA" w:rsidRDefault="005C2DAA" w:rsidP="009D36D6">
            <w:pPr>
              <w:widowControl/>
              <w:jc w:val="left"/>
            </w:pPr>
          </w:p>
          <w:p w14:paraId="1B69387C" w14:textId="77777777" w:rsidR="005C2DAA" w:rsidRDefault="005C2DAA" w:rsidP="009D36D6">
            <w:pPr>
              <w:widowControl/>
              <w:jc w:val="left"/>
            </w:pPr>
          </w:p>
          <w:p w14:paraId="17BB33FD" w14:textId="77777777" w:rsidR="005C2DAA" w:rsidRDefault="005C2DAA" w:rsidP="009D36D6">
            <w:pPr>
              <w:widowControl/>
              <w:jc w:val="left"/>
            </w:pPr>
          </w:p>
          <w:p w14:paraId="67A78B02" w14:textId="77777777" w:rsidR="005C2DAA" w:rsidRDefault="005C2DAA" w:rsidP="009D36D6">
            <w:pPr>
              <w:widowControl/>
              <w:jc w:val="left"/>
            </w:pPr>
          </w:p>
          <w:p w14:paraId="2F2815C6" w14:textId="77777777" w:rsidR="005C2DAA" w:rsidRDefault="005C2DAA" w:rsidP="009D36D6">
            <w:pPr>
              <w:widowControl/>
              <w:jc w:val="left"/>
            </w:pPr>
          </w:p>
          <w:p w14:paraId="13009D7B" w14:textId="77777777" w:rsidR="005C2DAA" w:rsidRDefault="005C2DAA" w:rsidP="009D36D6">
            <w:pPr>
              <w:widowControl/>
              <w:jc w:val="left"/>
            </w:pPr>
          </w:p>
          <w:p w14:paraId="19F1B19E" w14:textId="77777777" w:rsidR="005C2DAA" w:rsidRDefault="005C2DAA" w:rsidP="009D36D6">
            <w:pPr>
              <w:widowControl/>
              <w:jc w:val="left"/>
            </w:pPr>
          </w:p>
          <w:p w14:paraId="3BCE33C5" w14:textId="77777777" w:rsidR="005C2DAA" w:rsidRDefault="005C2DAA" w:rsidP="009D36D6">
            <w:pPr>
              <w:widowControl/>
              <w:jc w:val="left"/>
            </w:pPr>
          </w:p>
          <w:p w14:paraId="01CEADF5" w14:textId="77777777" w:rsidR="005C2DAA" w:rsidRDefault="005C2DAA" w:rsidP="009D36D6">
            <w:pPr>
              <w:widowControl/>
              <w:jc w:val="left"/>
            </w:pPr>
          </w:p>
          <w:p w14:paraId="64692764" w14:textId="77777777" w:rsidR="005C2DAA" w:rsidRDefault="005C2DAA" w:rsidP="009D36D6">
            <w:pPr>
              <w:widowControl/>
              <w:jc w:val="left"/>
            </w:pPr>
          </w:p>
          <w:p w14:paraId="2C8A2407" w14:textId="77777777" w:rsidR="005C2DAA" w:rsidRDefault="005C2DAA" w:rsidP="009D36D6">
            <w:pPr>
              <w:widowControl/>
              <w:jc w:val="left"/>
            </w:pPr>
          </w:p>
          <w:p w14:paraId="4FEED7EE" w14:textId="77777777" w:rsidR="005C2DAA" w:rsidRDefault="005C2DAA" w:rsidP="009D36D6">
            <w:pPr>
              <w:widowControl/>
              <w:jc w:val="left"/>
            </w:pPr>
          </w:p>
          <w:p w14:paraId="2EBD6837" w14:textId="77777777" w:rsidR="005C2DAA" w:rsidRDefault="005C2DAA" w:rsidP="009D36D6">
            <w:pPr>
              <w:widowControl/>
              <w:jc w:val="left"/>
            </w:pPr>
          </w:p>
          <w:p w14:paraId="3362511A" w14:textId="77777777" w:rsidR="005C2DAA" w:rsidRDefault="005C2DAA" w:rsidP="009D36D6">
            <w:pPr>
              <w:widowControl/>
              <w:jc w:val="left"/>
            </w:pPr>
          </w:p>
          <w:p w14:paraId="4638A437" w14:textId="77777777" w:rsidR="005C2DAA" w:rsidRDefault="005C2DAA" w:rsidP="009D36D6">
            <w:pPr>
              <w:widowControl/>
              <w:jc w:val="left"/>
            </w:pPr>
          </w:p>
          <w:p w14:paraId="60540569" w14:textId="77777777" w:rsidR="005C2DAA" w:rsidRDefault="005C2DAA" w:rsidP="009D36D6">
            <w:pPr>
              <w:widowControl/>
              <w:jc w:val="left"/>
            </w:pPr>
          </w:p>
          <w:p w14:paraId="1AEDBA18" w14:textId="77777777" w:rsidR="005C2DAA" w:rsidRDefault="005C2DAA" w:rsidP="009D36D6">
            <w:pPr>
              <w:widowControl/>
              <w:jc w:val="left"/>
            </w:pPr>
          </w:p>
          <w:p w14:paraId="4D03BF00" w14:textId="77777777" w:rsidR="005C2DAA" w:rsidRDefault="005C2DAA" w:rsidP="009D36D6">
            <w:pPr>
              <w:widowControl/>
              <w:jc w:val="left"/>
            </w:pPr>
          </w:p>
          <w:p w14:paraId="168B788D" w14:textId="77777777" w:rsidR="005C2DAA" w:rsidRDefault="005C2DAA" w:rsidP="009D36D6">
            <w:pPr>
              <w:widowControl/>
              <w:jc w:val="left"/>
            </w:pPr>
          </w:p>
          <w:p w14:paraId="331931A0" w14:textId="77777777" w:rsidR="005C2DAA" w:rsidRDefault="005C2DAA" w:rsidP="009D36D6">
            <w:pPr>
              <w:widowControl/>
              <w:jc w:val="left"/>
            </w:pPr>
          </w:p>
          <w:p w14:paraId="3537FCA5" w14:textId="77777777" w:rsidR="005C2DAA" w:rsidRDefault="005C2DAA" w:rsidP="009D36D6">
            <w:pPr>
              <w:widowControl/>
              <w:jc w:val="left"/>
            </w:pPr>
          </w:p>
          <w:p w14:paraId="2DA9CD12" w14:textId="77777777" w:rsidR="005C2DAA" w:rsidRDefault="005C2DAA" w:rsidP="009D36D6">
            <w:pPr>
              <w:widowControl/>
              <w:jc w:val="left"/>
            </w:pPr>
          </w:p>
          <w:p w14:paraId="66E6BAE9" w14:textId="77777777" w:rsidR="005C2DAA" w:rsidRDefault="005C2DAA" w:rsidP="009D36D6">
            <w:pPr>
              <w:widowControl/>
              <w:jc w:val="left"/>
            </w:pPr>
          </w:p>
          <w:p w14:paraId="7DA0C6F8" w14:textId="77777777" w:rsidR="005C2DAA" w:rsidRDefault="005C2DAA" w:rsidP="009D36D6">
            <w:pPr>
              <w:widowControl/>
              <w:jc w:val="left"/>
            </w:pPr>
          </w:p>
          <w:p w14:paraId="7F94DABB" w14:textId="77777777" w:rsidR="005C2DAA" w:rsidRDefault="005C2DAA" w:rsidP="009D36D6">
            <w:pPr>
              <w:widowControl/>
              <w:jc w:val="left"/>
            </w:pPr>
          </w:p>
          <w:p w14:paraId="44F69C53" w14:textId="77777777" w:rsidR="005C2DAA" w:rsidRDefault="005C2DAA" w:rsidP="009D36D6">
            <w:pPr>
              <w:widowControl/>
              <w:jc w:val="left"/>
            </w:pPr>
          </w:p>
          <w:p w14:paraId="4DCB910B" w14:textId="77777777" w:rsidR="005C2DAA" w:rsidRDefault="005C2DAA" w:rsidP="009D36D6">
            <w:pPr>
              <w:widowControl/>
              <w:jc w:val="left"/>
            </w:pPr>
          </w:p>
          <w:p w14:paraId="226F5376" w14:textId="77777777" w:rsidR="005C2DAA" w:rsidRDefault="005C2DAA" w:rsidP="009D36D6">
            <w:pPr>
              <w:widowControl/>
              <w:jc w:val="left"/>
            </w:pPr>
          </w:p>
          <w:p w14:paraId="220ABC5A" w14:textId="77777777" w:rsidR="005C2DAA" w:rsidRDefault="005C2DAA" w:rsidP="009D36D6">
            <w:pPr>
              <w:widowControl/>
              <w:jc w:val="left"/>
            </w:pPr>
          </w:p>
          <w:p w14:paraId="46E41CA0" w14:textId="77777777" w:rsidR="005C2DAA" w:rsidRDefault="005C2DAA" w:rsidP="009D36D6">
            <w:pPr>
              <w:widowControl/>
              <w:jc w:val="left"/>
            </w:pPr>
          </w:p>
          <w:p w14:paraId="627431E1" w14:textId="77777777" w:rsidR="005C2DAA" w:rsidRDefault="005C2DAA" w:rsidP="009D36D6">
            <w:pPr>
              <w:widowControl/>
              <w:jc w:val="left"/>
            </w:pPr>
          </w:p>
          <w:p w14:paraId="09D87B7C" w14:textId="77777777" w:rsidR="005C2DAA" w:rsidRDefault="005C2DAA" w:rsidP="009D36D6">
            <w:pPr>
              <w:widowControl/>
              <w:jc w:val="left"/>
            </w:pPr>
          </w:p>
          <w:p w14:paraId="6B54D41A" w14:textId="77777777" w:rsidR="005C2DAA" w:rsidRDefault="005C2DAA" w:rsidP="009D36D6">
            <w:pPr>
              <w:widowControl/>
              <w:jc w:val="left"/>
            </w:pPr>
          </w:p>
          <w:p w14:paraId="01E453D2" w14:textId="77777777" w:rsidR="005C2DAA" w:rsidRDefault="005C2DAA" w:rsidP="009D36D6">
            <w:pPr>
              <w:widowControl/>
              <w:jc w:val="left"/>
            </w:pPr>
          </w:p>
          <w:p w14:paraId="02D09EA2" w14:textId="77777777" w:rsidR="005C2DAA" w:rsidRDefault="005C2DAA" w:rsidP="009D36D6">
            <w:pPr>
              <w:widowControl/>
              <w:jc w:val="left"/>
            </w:pPr>
          </w:p>
          <w:p w14:paraId="0F615BDA" w14:textId="77777777" w:rsidR="005C2DAA" w:rsidRDefault="005C2DAA" w:rsidP="009D36D6">
            <w:pPr>
              <w:widowControl/>
              <w:jc w:val="left"/>
            </w:pPr>
          </w:p>
          <w:p w14:paraId="0EB996B8" w14:textId="77777777" w:rsidR="005C2DAA" w:rsidRDefault="005C2DAA" w:rsidP="009D36D6">
            <w:pPr>
              <w:widowControl/>
              <w:jc w:val="left"/>
            </w:pPr>
          </w:p>
          <w:p w14:paraId="7411473D" w14:textId="77777777" w:rsidR="005C2DAA" w:rsidRDefault="005C2DAA" w:rsidP="009D36D6">
            <w:pPr>
              <w:widowControl/>
              <w:jc w:val="left"/>
            </w:pPr>
          </w:p>
          <w:p w14:paraId="0BE098CD" w14:textId="6EF83C66" w:rsidR="005C2DAA" w:rsidRPr="005C2DAA" w:rsidRDefault="005C2DAA" w:rsidP="009D36D6">
            <w:pPr>
              <w:widowControl/>
              <w:jc w:val="left"/>
            </w:pPr>
          </w:p>
        </w:tc>
      </w:tr>
    </w:tbl>
    <w:p w14:paraId="42DD98ED" w14:textId="53FB5783" w:rsidR="006372FC" w:rsidRPr="006372FC" w:rsidRDefault="006372FC" w:rsidP="009D36D6">
      <w:pPr>
        <w:widowControl/>
        <w:jc w:val="left"/>
      </w:pPr>
    </w:p>
    <w:sectPr w:rsidR="006372FC" w:rsidRPr="006372FC" w:rsidSect="002F592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6442B" w14:textId="77777777" w:rsidR="002F592E" w:rsidRDefault="002F592E" w:rsidP="009132D3">
      <w:r>
        <w:separator/>
      </w:r>
    </w:p>
  </w:endnote>
  <w:endnote w:type="continuationSeparator" w:id="0">
    <w:p w14:paraId="7B4F9489" w14:textId="77777777" w:rsidR="002F592E" w:rsidRDefault="002F592E" w:rsidP="00913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9F7B1" w14:textId="77777777" w:rsidR="002F592E" w:rsidRDefault="002F592E" w:rsidP="009132D3">
      <w:r>
        <w:separator/>
      </w:r>
    </w:p>
  </w:footnote>
  <w:footnote w:type="continuationSeparator" w:id="0">
    <w:p w14:paraId="3FCD9807" w14:textId="77777777" w:rsidR="002F592E" w:rsidRDefault="002F592E" w:rsidP="00913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C0B78"/>
    <w:multiLevelType w:val="hybridMultilevel"/>
    <w:tmpl w:val="8AA416A8"/>
    <w:lvl w:ilvl="0" w:tplc="D6D07E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5C683BDE"/>
    <w:multiLevelType w:val="hybridMultilevel"/>
    <w:tmpl w:val="CEF8B02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5FF46BDC"/>
    <w:multiLevelType w:val="hybridMultilevel"/>
    <w:tmpl w:val="295AC33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6F427449"/>
    <w:multiLevelType w:val="hybridMultilevel"/>
    <w:tmpl w:val="BF7C9510"/>
    <w:lvl w:ilvl="0" w:tplc="0409000F">
      <w:start w:val="1"/>
      <w:numFmt w:val="decimal"/>
      <w:lvlText w:val="%1."/>
      <w:lvlJc w:val="left"/>
      <w:pPr>
        <w:ind w:left="1280" w:hanging="440"/>
      </w:pPr>
    </w:lvl>
    <w:lvl w:ilvl="1" w:tplc="04090017" w:tentative="1">
      <w:start w:val="1"/>
      <w:numFmt w:val="aiueoFullWidth"/>
      <w:lvlText w:val="(%2)"/>
      <w:lvlJc w:val="left"/>
      <w:pPr>
        <w:ind w:left="1720" w:hanging="440"/>
      </w:pPr>
    </w:lvl>
    <w:lvl w:ilvl="2" w:tplc="04090011" w:tentative="1">
      <w:start w:val="1"/>
      <w:numFmt w:val="decimalEnclosedCircle"/>
      <w:lvlText w:val="%3"/>
      <w:lvlJc w:val="lef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7" w:tentative="1">
      <w:start w:val="1"/>
      <w:numFmt w:val="aiueoFullWidth"/>
      <w:lvlText w:val="(%5)"/>
      <w:lvlJc w:val="left"/>
      <w:pPr>
        <w:ind w:left="3040" w:hanging="44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7" w:tentative="1">
      <w:start w:val="1"/>
      <w:numFmt w:val="aiueoFullWidth"/>
      <w:lvlText w:val="(%8)"/>
      <w:lvlJc w:val="left"/>
      <w:pPr>
        <w:ind w:left="4360" w:hanging="440"/>
      </w:pPr>
    </w:lvl>
    <w:lvl w:ilvl="8" w:tplc="04090011" w:tentative="1">
      <w:start w:val="1"/>
      <w:numFmt w:val="decimalEnclosedCircle"/>
      <w:lvlText w:val="%9"/>
      <w:lvlJc w:val="left"/>
      <w:pPr>
        <w:ind w:left="4800" w:hanging="440"/>
      </w:pPr>
    </w:lvl>
  </w:abstractNum>
  <w:num w:numId="1" w16cid:durableId="1962372145">
    <w:abstractNumId w:val="0"/>
  </w:num>
  <w:num w:numId="2" w16cid:durableId="1195456878">
    <w:abstractNumId w:val="2"/>
  </w:num>
  <w:num w:numId="3" w16cid:durableId="1621184573">
    <w:abstractNumId w:val="3"/>
  </w:num>
  <w:num w:numId="4" w16cid:durableId="655957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zEztzQ3NTU2NDRS0lEKTi0uzszPAykwqgUAjUedbSwAAAA="/>
  </w:docVars>
  <w:rsids>
    <w:rsidRoot w:val="00146262"/>
    <w:rsid w:val="000D557C"/>
    <w:rsid w:val="0013356F"/>
    <w:rsid w:val="00146262"/>
    <w:rsid w:val="00177296"/>
    <w:rsid w:val="001C76C7"/>
    <w:rsid w:val="001F124C"/>
    <w:rsid w:val="0022546B"/>
    <w:rsid w:val="00237502"/>
    <w:rsid w:val="0026053A"/>
    <w:rsid w:val="0026388E"/>
    <w:rsid w:val="00292BD4"/>
    <w:rsid w:val="002A3B4B"/>
    <w:rsid w:val="002F592E"/>
    <w:rsid w:val="003F1454"/>
    <w:rsid w:val="00531451"/>
    <w:rsid w:val="005C2DAA"/>
    <w:rsid w:val="005F4838"/>
    <w:rsid w:val="0060072B"/>
    <w:rsid w:val="006372FC"/>
    <w:rsid w:val="00673228"/>
    <w:rsid w:val="00692A24"/>
    <w:rsid w:val="006C692B"/>
    <w:rsid w:val="006E4D8E"/>
    <w:rsid w:val="00715647"/>
    <w:rsid w:val="00847203"/>
    <w:rsid w:val="00902DE3"/>
    <w:rsid w:val="009132D3"/>
    <w:rsid w:val="00917004"/>
    <w:rsid w:val="009D36D6"/>
    <w:rsid w:val="00B125F1"/>
    <w:rsid w:val="00B14A07"/>
    <w:rsid w:val="00B318F0"/>
    <w:rsid w:val="00C141C7"/>
    <w:rsid w:val="00D275AE"/>
    <w:rsid w:val="00DF71B8"/>
    <w:rsid w:val="00E01895"/>
    <w:rsid w:val="00E62758"/>
    <w:rsid w:val="00FD4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1D7301"/>
  <w15:chartTrackingRefBased/>
  <w15:docId w15:val="{E43B17C4-A34C-4D22-B497-9F097DBE6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132D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132D3"/>
  </w:style>
  <w:style w:type="paragraph" w:styleId="a5">
    <w:name w:val="footer"/>
    <w:basedOn w:val="a"/>
    <w:link w:val="a6"/>
    <w:uiPriority w:val="99"/>
    <w:unhideWhenUsed/>
    <w:rsid w:val="009132D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132D3"/>
  </w:style>
  <w:style w:type="paragraph" w:styleId="a7">
    <w:name w:val="Date"/>
    <w:basedOn w:val="a"/>
    <w:next w:val="a"/>
    <w:link w:val="a8"/>
    <w:uiPriority w:val="99"/>
    <w:semiHidden/>
    <w:unhideWhenUsed/>
    <w:rsid w:val="009132D3"/>
  </w:style>
  <w:style w:type="character" w:customStyle="1" w:styleId="a8">
    <w:name w:val="日付 (文字)"/>
    <w:basedOn w:val="a0"/>
    <w:link w:val="a7"/>
    <w:uiPriority w:val="99"/>
    <w:semiHidden/>
    <w:rsid w:val="009132D3"/>
  </w:style>
  <w:style w:type="table" w:styleId="a9">
    <w:name w:val="Table Grid"/>
    <w:basedOn w:val="a1"/>
    <w:uiPriority w:val="39"/>
    <w:rsid w:val="009132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Revision"/>
    <w:hidden/>
    <w:uiPriority w:val="99"/>
    <w:semiHidden/>
    <w:rsid w:val="005F4838"/>
  </w:style>
  <w:style w:type="paragraph" w:styleId="ab">
    <w:name w:val="List Paragraph"/>
    <w:basedOn w:val="a"/>
    <w:uiPriority w:val="34"/>
    <w:qFormat/>
    <w:rsid w:val="00B14A0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22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UMIKAWA KOICHI</dc:creator>
  <cp:keywords/>
  <dc:description/>
  <cp:lastModifiedBy>TASHIRO, Masato</cp:lastModifiedBy>
  <cp:revision>7</cp:revision>
  <dcterms:created xsi:type="dcterms:W3CDTF">2023-03-27T07:12:00Z</dcterms:created>
  <dcterms:modified xsi:type="dcterms:W3CDTF">2024-04-0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f686d42fef457f5a4e0688db62fdb185f2059f5ff0749a3e66788216af0adf</vt:lpwstr>
  </property>
</Properties>
</file>